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D5A52" w14:textId="4D21B94D" w:rsidR="00D70D58" w:rsidRDefault="00D70D58">
      <w:pPr>
        <w:rPr>
          <w:sz w:val="32"/>
          <w:szCs w:val="32"/>
        </w:rPr>
      </w:pPr>
      <w:bookmarkStart w:id="0" w:name="_GoBack"/>
      <w:bookmarkEnd w:id="0"/>
    </w:p>
    <w:p w14:paraId="422EB69C" w14:textId="77777777" w:rsidR="000155B2" w:rsidRDefault="000155B2" w:rsidP="000155B2">
      <w:pPr>
        <w:jc w:val="center"/>
        <w:rPr>
          <w:sz w:val="32"/>
          <w:szCs w:val="32"/>
        </w:rPr>
      </w:pPr>
      <w:r>
        <w:rPr>
          <w:sz w:val="32"/>
          <w:szCs w:val="32"/>
        </w:rPr>
        <w:t>LAB 10</w:t>
      </w:r>
    </w:p>
    <w:p w14:paraId="152048B4" w14:textId="77777777" w:rsidR="000155B2" w:rsidRDefault="000155B2">
      <w:pPr>
        <w:rPr>
          <w:sz w:val="32"/>
          <w:szCs w:val="32"/>
        </w:rPr>
      </w:pPr>
    </w:p>
    <w:p w14:paraId="1291E68D" w14:textId="77777777" w:rsidR="00D70D58" w:rsidRPr="00D70D58" w:rsidRDefault="00D70D58">
      <w:pPr>
        <w:rPr>
          <w:sz w:val="32"/>
          <w:szCs w:val="32"/>
        </w:rPr>
      </w:pPr>
      <w:r>
        <w:rPr>
          <w:sz w:val="32"/>
          <w:szCs w:val="32"/>
        </w:rPr>
        <w:t>Recovering a Database From a Critical Error With Journaling Commands</w:t>
      </w:r>
    </w:p>
    <w:p w14:paraId="02467BCE" w14:textId="77777777" w:rsidR="00D70D58" w:rsidRDefault="00D70D58"/>
    <w:p w14:paraId="65083360" w14:textId="77777777" w:rsidR="00D70D58" w:rsidRDefault="00D70D58">
      <w:r>
        <w:t>Lab activities:</w:t>
      </w:r>
    </w:p>
    <w:p w14:paraId="06A7C3CC" w14:textId="77777777" w:rsidR="00D70D58" w:rsidRDefault="00D70D58"/>
    <w:p w14:paraId="6D0F0C06" w14:textId="77777777" w:rsidR="00DD17B9" w:rsidRDefault="00DD17B9">
      <w:r>
        <w:t>1.  Create a collection</w:t>
      </w:r>
    </w:p>
    <w:p w14:paraId="754D34BE" w14:textId="77777777" w:rsidR="00DD17B9" w:rsidRDefault="00DD17B9"/>
    <w:p w14:paraId="2DED52E3" w14:textId="77777777" w:rsidR="00DD17B9" w:rsidRDefault="00DD17B9">
      <w:r>
        <w:t>2.  View special objects used for commitment control</w:t>
      </w:r>
    </w:p>
    <w:p w14:paraId="04919DAB" w14:textId="77777777" w:rsidR="00DD17B9" w:rsidRDefault="00DD17B9"/>
    <w:p w14:paraId="615A5C5F" w14:textId="77777777" w:rsidR="00DD17B9" w:rsidRDefault="00DD17B9">
      <w:r>
        <w:t>3.  Copy a table into the collection using interactive SQL</w:t>
      </w:r>
    </w:p>
    <w:p w14:paraId="62968BA4" w14:textId="77777777" w:rsidR="00DD17B9" w:rsidRDefault="00DD17B9"/>
    <w:p w14:paraId="4477F855" w14:textId="77777777" w:rsidR="00DD17B9" w:rsidRDefault="00DD17B9">
      <w:r>
        <w:t>4.  View table contents and then make a small update that we want to keep.</w:t>
      </w:r>
    </w:p>
    <w:p w14:paraId="497EA1FB" w14:textId="77777777" w:rsidR="00DD17B9" w:rsidRDefault="00DD17B9"/>
    <w:p w14:paraId="1A18F081" w14:textId="77777777" w:rsidR="00DD17B9" w:rsidRDefault="00DD17B9">
      <w:r>
        <w:t>5.  Make a mistaken mass update that we will need to reverse.</w:t>
      </w:r>
    </w:p>
    <w:p w14:paraId="49CF41EE" w14:textId="77777777" w:rsidR="00DD17B9" w:rsidRDefault="00DD17B9"/>
    <w:p w14:paraId="2F2122BA" w14:textId="77777777" w:rsidR="00DD17B9" w:rsidRDefault="00DD17B9">
      <w:r>
        <w:t>6.  Use the DSPJRN command to view table activities – adds and updates.</w:t>
      </w:r>
    </w:p>
    <w:p w14:paraId="253DF630" w14:textId="77777777" w:rsidR="00DD17B9" w:rsidRDefault="00DD17B9"/>
    <w:p w14:paraId="551A6741" w14:textId="77777777" w:rsidR="00DD17B9" w:rsidRDefault="00DD17B9">
      <w:r>
        <w:t>7.  Determine what journal entries needs to be rolled back.</w:t>
      </w:r>
    </w:p>
    <w:p w14:paraId="70F7FDF4" w14:textId="77777777" w:rsidR="00DD17B9" w:rsidRDefault="00DD17B9"/>
    <w:p w14:paraId="74D67592" w14:textId="77777777" w:rsidR="00DD17B9" w:rsidRDefault="00DD17B9">
      <w:r>
        <w:t>8.  Use the RMVJRNCHG command to implement the rollback.</w:t>
      </w:r>
    </w:p>
    <w:p w14:paraId="62694CA9" w14:textId="77777777" w:rsidR="00DD17B9" w:rsidRDefault="00DD17B9"/>
    <w:p w14:paraId="7CAEDB83" w14:textId="77777777" w:rsidR="00DD17B9" w:rsidRDefault="00DD17B9">
      <w:r>
        <w:t>9.  Prove that the table is now in the correct state using interactive SQL.</w:t>
      </w:r>
    </w:p>
    <w:p w14:paraId="5B2834E9" w14:textId="77777777" w:rsidR="00DD17B9" w:rsidRDefault="00DD17B9"/>
    <w:p w14:paraId="3082C675" w14:textId="77777777" w:rsidR="00DD17B9" w:rsidRDefault="00DD17B9">
      <w:r>
        <w:t>10.  Investigate required commands to support journaling if a native CRTLIB command was used instead of an SQL CREATE COLLECTION command.</w:t>
      </w:r>
    </w:p>
    <w:p w14:paraId="24043AFE" w14:textId="77777777" w:rsidR="00DD17B9" w:rsidRDefault="00DD17B9"/>
    <w:p w14:paraId="5157D67F" w14:textId="77777777" w:rsidR="00DD17B9" w:rsidRDefault="00DD17B9"/>
    <w:p w14:paraId="31CCB721" w14:textId="77777777" w:rsidR="003842EE" w:rsidRDefault="003842EE">
      <w:r>
        <w:t>Creating a Collection</w:t>
      </w:r>
    </w:p>
    <w:p w14:paraId="159A4389" w14:textId="77777777" w:rsidR="003842EE" w:rsidRDefault="003842EE"/>
    <w:p w14:paraId="5A1D8A60" w14:textId="77777777" w:rsidR="00DD17B9" w:rsidRDefault="00DD17B9">
      <w:r>
        <w:t xml:space="preserve">1.  </w:t>
      </w:r>
      <w:r>
        <w:tab/>
        <w:t>STRSQL</w:t>
      </w:r>
    </w:p>
    <w:p w14:paraId="3A527A23" w14:textId="77777777" w:rsidR="003842EE" w:rsidRDefault="00BE74E9">
      <w:r>
        <w:tab/>
      </w:r>
    </w:p>
    <w:p w14:paraId="092474D3" w14:textId="77777777" w:rsidR="00DD17B9" w:rsidRDefault="00BE74E9">
      <w:r>
        <w:t xml:space="preserve">Create Collection </w:t>
      </w:r>
      <w:r w:rsidR="004808AF">
        <w:t>JRN201???</w:t>
      </w:r>
      <w:r w:rsidR="00DD17B9">
        <w:t xml:space="preserve"> (where </w:t>
      </w:r>
      <w:r w:rsidR="004808AF">
        <w:t>?</w:t>
      </w:r>
      <w:r w:rsidR="00496EE5">
        <w:t>?? is the last three characters</w:t>
      </w:r>
      <w:r w:rsidR="00DD17B9">
        <w:t xml:space="preserve"> of your account</w:t>
      </w:r>
    </w:p>
    <w:p w14:paraId="56A2698A" w14:textId="77777777" w:rsidR="00DD17B9" w:rsidRDefault="003842EE">
      <w:r>
        <w:t>(what did you enter in interactive SQL</w:t>
      </w:r>
      <w:r w:rsidR="004E5A67">
        <w:t>?</w:t>
      </w:r>
      <w:r>
        <w:tab/>
      </w:r>
    </w:p>
    <w:p w14:paraId="2FB7B763" w14:textId="77777777" w:rsidR="00DD17B9" w:rsidRDefault="00DD17B9"/>
    <w:p w14:paraId="36032C27" w14:textId="458B9BBF" w:rsidR="003842EE" w:rsidRDefault="003842EE">
      <w:r w:rsidRPr="002A6819">
        <w:rPr>
          <w:color w:val="FF0000"/>
        </w:rPr>
        <w:t>___</w:t>
      </w:r>
      <w:r w:rsidR="002A6819">
        <w:rPr>
          <w:color w:val="FF0000"/>
        </w:rPr>
        <w:t>CREATE SCHEMA JRN201F24</w:t>
      </w:r>
      <w:r w:rsidRPr="002A6819">
        <w:rPr>
          <w:color w:val="FF0000"/>
        </w:rPr>
        <w:t>____________________</w:t>
      </w:r>
    </w:p>
    <w:p w14:paraId="32C1B02E" w14:textId="77777777" w:rsidR="003842EE" w:rsidRDefault="003842EE"/>
    <w:p w14:paraId="4B90B0A6" w14:textId="77777777" w:rsidR="003842EE" w:rsidRDefault="003842EE"/>
    <w:p w14:paraId="08D5A547" w14:textId="77777777" w:rsidR="003842EE" w:rsidRDefault="003842EE">
      <w:r>
        <w:t>Exit from interactive SQL</w:t>
      </w:r>
    </w:p>
    <w:p w14:paraId="07324786" w14:textId="77777777" w:rsidR="003842EE" w:rsidRDefault="003842EE"/>
    <w:p w14:paraId="2EEE9208" w14:textId="77777777" w:rsidR="003842EE" w:rsidRDefault="003842EE">
      <w:r>
        <w:t>Viewing Special Objects used for Commitment Control and Journaling</w:t>
      </w:r>
    </w:p>
    <w:p w14:paraId="11651925" w14:textId="77777777" w:rsidR="003842EE" w:rsidRDefault="003842EE"/>
    <w:p w14:paraId="6E826AEB" w14:textId="77777777" w:rsidR="00DD17B9" w:rsidRDefault="00DD17B9">
      <w:r>
        <w:t>2.</w:t>
      </w:r>
      <w:r>
        <w:tab/>
        <w:t>In all cases note the QSQJRN journal and QSQJRN0001 journal receiver</w:t>
      </w:r>
    </w:p>
    <w:p w14:paraId="1C4CA858" w14:textId="77777777" w:rsidR="00DD17B9" w:rsidRDefault="00DD17B9"/>
    <w:p w14:paraId="43E2EBE5" w14:textId="77777777" w:rsidR="00DD17B9" w:rsidRDefault="00DD17B9">
      <w:r>
        <w:t>In C</w:t>
      </w:r>
      <w:r w:rsidR="00BE74E9">
        <w:t xml:space="preserve">lient Access  </w:t>
      </w:r>
      <w:r w:rsidR="00BE74E9">
        <w:tab/>
      </w:r>
      <w:r w:rsidR="00BE74E9">
        <w:tab/>
        <w:t xml:space="preserve">WRKOBJPDM  </w:t>
      </w:r>
      <w:r w:rsidR="004808AF">
        <w:t>JRN201?</w:t>
      </w:r>
      <w:r>
        <w:t>??</w:t>
      </w:r>
    </w:p>
    <w:p w14:paraId="7380854F" w14:textId="77777777" w:rsidR="00BE74E9" w:rsidRDefault="003842EE">
      <w:r>
        <w:t>In iSeries Navigator</w:t>
      </w:r>
    </w:p>
    <w:p w14:paraId="24870EBA" w14:textId="77777777" w:rsidR="003842EE" w:rsidRDefault="003842EE">
      <w:r>
        <w:t>In R</w:t>
      </w:r>
      <w:r w:rsidR="004E5A67">
        <w:t>Di (not used in DBS201)</w:t>
      </w:r>
    </w:p>
    <w:p w14:paraId="6C4CC61E" w14:textId="77777777" w:rsidR="003842EE" w:rsidRDefault="003842EE"/>
    <w:p w14:paraId="585950DA" w14:textId="77777777" w:rsidR="003842EE" w:rsidRDefault="003842EE">
      <w:r>
        <w:br w:type="page"/>
      </w:r>
    </w:p>
    <w:p w14:paraId="757FA105" w14:textId="77777777" w:rsidR="003842EE" w:rsidRDefault="003842EE">
      <w:r>
        <w:lastRenderedPageBreak/>
        <w:t>Client Access</w:t>
      </w:r>
    </w:p>
    <w:p w14:paraId="3C513740" w14:textId="77777777" w:rsidR="004E5A67" w:rsidRDefault="002D33F7">
      <w:pPr>
        <w:rPr>
          <w:noProof/>
        </w:rPr>
      </w:pPr>
      <w:r w:rsidRPr="00A94814">
        <w:rPr>
          <w:noProof/>
          <w:lang w:val="en-CA" w:eastAsia="en-CA"/>
        </w:rPr>
        <w:drawing>
          <wp:inline distT="0" distB="0" distL="0" distR="0" wp14:anchorId="50A327D4" wp14:editId="1E3BDA57">
            <wp:extent cx="6492240" cy="3764280"/>
            <wp:effectExtent l="0" t="0" r="0" b="0"/>
            <wp:docPr id="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16499" w14:textId="77777777" w:rsidR="000D7891" w:rsidRDefault="000D7891" w:rsidP="000D7891"/>
    <w:p w14:paraId="203D0CF6" w14:textId="77777777" w:rsidR="000D7891" w:rsidRDefault="000D7891" w:rsidP="000D7891">
      <w:r>
        <w:t xml:space="preserve"> System i Navigator</w:t>
      </w:r>
      <w:r>
        <w:tab/>
      </w:r>
    </w:p>
    <w:p w14:paraId="612708DD" w14:textId="77777777" w:rsidR="000D7891" w:rsidRDefault="002D33F7">
      <w:pPr>
        <w:rPr>
          <w:noProof/>
        </w:rPr>
      </w:pPr>
      <w:r w:rsidRPr="00A94814">
        <w:rPr>
          <w:noProof/>
          <w:lang w:val="en-CA" w:eastAsia="en-CA"/>
        </w:rPr>
        <w:drawing>
          <wp:inline distT="0" distB="0" distL="0" distR="0" wp14:anchorId="79340BC7" wp14:editId="5CB4B8C4">
            <wp:extent cx="6492240" cy="4892040"/>
            <wp:effectExtent l="0" t="0" r="0" b="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489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BFBC6" w14:textId="77777777" w:rsidR="004E5A67" w:rsidRDefault="000D7891">
      <w:pPr>
        <w:rPr>
          <w:noProof/>
        </w:rPr>
      </w:pPr>
      <w:r>
        <w:rPr>
          <w:noProof/>
        </w:rPr>
        <w:br w:type="page"/>
      </w:r>
      <w:r w:rsidR="004E5A67">
        <w:rPr>
          <w:noProof/>
        </w:rPr>
        <w:lastRenderedPageBreak/>
        <w:t>RDi</w:t>
      </w:r>
    </w:p>
    <w:p w14:paraId="6246AD93" w14:textId="77777777" w:rsidR="004E5A67" w:rsidRDefault="002D33F7">
      <w:r w:rsidRPr="00A94814">
        <w:rPr>
          <w:noProof/>
          <w:lang w:val="en-CA" w:eastAsia="en-CA"/>
        </w:rPr>
        <w:drawing>
          <wp:inline distT="0" distB="0" distL="0" distR="0" wp14:anchorId="1C213190" wp14:editId="40772C8A">
            <wp:extent cx="6484620" cy="6195060"/>
            <wp:effectExtent l="0" t="0" r="0" b="0"/>
            <wp:docPr id="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4620" cy="619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DC7A7" w14:textId="77777777" w:rsidR="004E5A67" w:rsidRDefault="004E5A67" w:rsidP="003842EE"/>
    <w:p w14:paraId="1061370D" w14:textId="77777777" w:rsidR="00DD17B9" w:rsidRDefault="003842EE">
      <w:r>
        <w:t>Copy a table into the collection using interactive SQL</w:t>
      </w:r>
    </w:p>
    <w:p w14:paraId="7C8997FB" w14:textId="77777777" w:rsidR="003842EE" w:rsidRDefault="003842EE"/>
    <w:p w14:paraId="4598631B" w14:textId="77777777" w:rsidR="00DD17B9" w:rsidRDefault="00DD17B9">
      <w:r>
        <w:t>3. In Client Access for remaining steps</w:t>
      </w:r>
    </w:p>
    <w:p w14:paraId="021EE472" w14:textId="77777777" w:rsidR="00DD17B9" w:rsidRDefault="00DD17B9"/>
    <w:p w14:paraId="762E9086" w14:textId="77777777" w:rsidR="00DD17B9" w:rsidRDefault="00DD17B9">
      <w:pPr>
        <w:ind w:firstLine="720"/>
      </w:pPr>
      <w:r>
        <w:t>STRSQL</w:t>
      </w:r>
    </w:p>
    <w:p w14:paraId="736B5DD7" w14:textId="77777777" w:rsidR="00DD17B9" w:rsidRDefault="00DD17B9"/>
    <w:p w14:paraId="78FBE6EE" w14:textId="77777777" w:rsidR="00DD17B9" w:rsidRDefault="00BE74E9">
      <w:pPr>
        <w:ind w:firstLine="720"/>
      </w:pPr>
      <w:r>
        <w:t xml:space="preserve">SET SCHEMA </w:t>
      </w:r>
      <w:r w:rsidR="004808AF">
        <w:t>JRN201???</w:t>
      </w:r>
    </w:p>
    <w:p w14:paraId="72D732F7" w14:textId="77777777" w:rsidR="00DD17B9" w:rsidRDefault="00DD17B9"/>
    <w:p w14:paraId="44CB2D55" w14:textId="77777777" w:rsidR="007E4CA5" w:rsidRDefault="006461AB">
      <w:r>
        <w:t xml:space="preserve">COPY TABLE </w:t>
      </w:r>
      <w:r w:rsidR="00426BD7">
        <w:t>CUSTOMER19</w:t>
      </w:r>
      <w:r>
        <w:t xml:space="preserve"> FROM DBS201</w:t>
      </w:r>
      <w:r w:rsidR="007E4CA5">
        <w:t>SQL</w:t>
      </w:r>
    </w:p>
    <w:p w14:paraId="4196FC9B" w14:textId="77777777" w:rsidR="007E4CA5" w:rsidRDefault="007E4CA5"/>
    <w:p w14:paraId="41806247" w14:textId="77777777" w:rsidR="00C419A3" w:rsidRPr="00C419A3" w:rsidRDefault="00C419A3" w:rsidP="00C419A3">
      <w:pPr>
        <w:rPr>
          <w:color w:val="FF0000"/>
          <w:u w:val="single"/>
        </w:rPr>
      </w:pPr>
      <w:r w:rsidRPr="00C419A3">
        <w:rPr>
          <w:color w:val="FF0000"/>
          <w:u w:val="single"/>
        </w:rPr>
        <w:t xml:space="preserve">CREATE TABLE CUSTOMER19 AS (SELECT * FROM DBS201SQL.CUSTOMER19) WITH </w:t>
      </w:r>
    </w:p>
    <w:p w14:paraId="12E1EBBB" w14:textId="50D698D4" w:rsidR="003842EE" w:rsidRPr="00C419A3" w:rsidRDefault="00C419A3" w:rsidP="00AF3543">
      <w:pPr>
        <w:rPr>
          <w:color w:val="FF0000"/>
          <w:u w:val="single"/>
        </w:rPr>
      </w:pPr>
      <w:r w:rsidRPr="00C419A3">
        <w:rPr>
          <w:color w:val="FF0000"/>
          <w:u w:val="single"/>
        </w:rPr>
        <w:t xml:space="preserve"> DATA                                                                </w:t>
      </w:r>
    </w:p>
    <w:p w14:paraId="79FC2AAF" w14:textId="77777777" w:rsidR="00C419A3" w:rsidRDefault="00C419A3" w:rsidP="003842EE"/>
    <w:p w14:paraId="001D180A" w14:textId="429C1C72" w:rsidR="003842EE" w:rsidRDefault="003842EE" w:rsidP="003842EE">
      <w:r>
        <w:t>View table contents and then make a small update that we want to keep.</w:t>
      </w:r>
    </w:p>
    <w:p w14:paraId="772FE676" w14:textId="77777777" w:rsidR="003842EE" w:rsidRDefault="003842EE">
      <w:pPr>
        <w:ind w:firstLine="720"/>
      </w:pPr>
    </w:p>
    <w:p w14:paraId="03A92ADE" w14:textId="77777777" w:rsidR="00DD17B9" w:rsidRDefault="00DD17B9">
      <w:r>
        <w:t>4.</w:t>
      </w:r>
      <w:r>
        <w:tab/>
        <w:t xml:space="preserve">SELECT * FROM </w:t>
      </w:r>
      <w:r w:rsidR="00426BD7">
        <w:t>CUSTOMER19</w:t>
      </w:r>
      <w:r w:rsidR="007E4CA5">
        <w:t xml:space="preserve"> (check data)</w:t>
      </w:r>
    </w:p>
    <w:p w14:paraId="0BDE3B07" w14:textId="77777777" w:rsidR="00DD17B9" w:rsidRDefault="007E4CA5">
      <w:r>
        <w:lastRenderedPageBreak/>
        <w:t xml:space="preserve">            Then change the CUSTOMERNAME to your name for CUSTOMERNUMBER 579</w:t>
      </w:r>
    </w:p>
    <w:p w14:paraId="678B2DBE" w14:textId="77777777" w:rsidR="007E4CA5" w:rsidRDefault="007E4CA5"/>
    <w:p w14:paraId="7A43B36B" w14:textId="77777777" w:rsidR="00C419A3" w:rsidRPr="00C419A3" w:rsidRDefault="00C419A3" w:rsidP="00C419A3">
      <w:pPr>
        <w:rPr>
          <w:color w:val="FF0000"/>
          <w:u w:val="single"/>
        </w:rPr>
      </w:pPr>
      <w:r w:rsidRPr="00C419A3">
        <w:rPr>
          <w:color w:val="FF0000"/>
          <w:u w:val="single"/>
        </w:rPr>
        <w:t xml:space="preserve">UPDATE CUSTOMER19 SET CUSTOMERNAME = 'YOUNGEUN HONG' WHERE CUSTOMERN </w:t>
      </w:r>
    </w:p>
    <w:p w14:paraId="13526783" w14:textId="1246F82D" w:rsidR="007E4CA5" w:rsidRPr="00C419A3" w:rsidRDefault="00C419A3" w:rsidP="00C419A3">
      <w:pPr>
        <w:rPr>
          <w:color w:val="FF0000"/>
          <w:u w:val="single"/>
        </w:rPr>
      </w:pPr>
      <w:r w:rsidRPr="00C419A3">
        <w:rPr>
          <w:color w:val="FF0000"/>
          <w:u w:val="single"/>
        </w:rPr>
        <w:t xml:space="preserve"> UMBER = 579                                                          </w:t>
      </w:r>
    </w:p>
    <w:p w14:paraId="5B59B739" w14:textId="77777777" w:rsidR="00DD17B9" w:rsidRDefault="00DD17B9">
      <w:r>
        <w:tab/>
      </w:r>
    </w:p>
    <w:p w14:paraId="1BD6ED1C" w14:textId="77777777" w:rsidR="00DD17B9" w:rsidRDefault="00DD17B9">
      <w:r>
        <w:tab/>
        <w:t xml:space="preserve">SELECT * FROM </w:t>
      </w:r>
      <w:r w:rsidR="00426BD7">
        <w:t>CUSTOMER19</w:t>
      </w:r>
      <w:r w:rsidR="007E4CA5">
        <w:t xml:space="preserve"> (recheck data)</w:t>
      </w:r>
    </w:p>
    <w:p w14:paraId="1F531820" w14:textId="77777777" w:rsidR="00DD17B9" w:rsidRDefault="00DD17B9"/>
    <w:p w14:paraId="51D14C01" w14:textId="77777777" w:rsidR="003842EE" w:rsidRDefault="003842EE" w:rsidP="003842EE">
      <w:r>
        <w:t>Make a mistaken mass update that we will need to reverse.</w:t>
      </w:r>
    </w:p>
    <w:p w14:paraId="655DAE09" w14:textId="77777777" w:rsidR="007E4CA5" w:rsidRDefault="007E4CA5"/>
    <w:p w14:paraId="55EA69C8" w14:textId="77777777" w:rsidR="007E4CA5" w:rsidRDefault="00DD17B9">
      <w:r>
        <w:t>5.</w:t>
      </w:r>
      <w:r>
        <w:tab/>
      </w:r>
      <w:r w:rsidR="007E4CA5">
        <w:t>Change all addresses (CUSTOMERADDR) to SENECA COLLEGE.</w:t>
      </w:r>
    </w:p>
    <w:p w14:paraId="1CE907AF" w14:textId="77777777" w:rsidR="007E4CA5" w:rsidRDefault="007E4CA5"/>
    <w:p w14:paraId="32D878E0" w14:textId="7E01A3CF" w:rsidR="00DD17B9" w:rsidRPr="00D85856" w:rsidRDefault="00417F6B" w:rsidP="00417F6B">
      <w:pPr>
        <w:rPr>
          <w:color w:val="FF0000"/>
          <w:u w:val="single"/>
        </w:rPr>
      </w:pPr>
      <w:r w:rsidRPr="00D85856">
        <w:rPr>
          <w:color w:val="FF0000"/>
          <w:u w:val="single"/>
        </w:rPr>
        <w:t>UPDATE CUSTOMER19 SET CUSTOMERADDR = 'SENECA COLLEAGE'</w:t>
      </w:r>
      <w:r w:rsidR="007E4CA5" w:rsidRPr="00D85856">
        <w:rPr>
          <w:color w:val="FF0000"/>
          <w:u w:val="single"/>
        </w:rPr>
        <w:t>___</w:t>
      </w:r>
    </w:p>
    <w:p w14:paraId="35A1FAF9" w14:textId="77777777" w:rsidR="00DD17B9" w:rsidRDefault="00DD17B9"/>
    <w:p w14:paraId="2225F4E1" w14:textId="77777777" w:rsidR="00DD17B9" w:rsidRDefault="00DD17B9">
      <w:r>
        <w:tab/>
        <w:t xml:space="preserve">SELECT * FROM </w:t>
      </w:r>
      <w:r w:rsidR="00426BD7">
        <w:t>CUSTOMER19</w:t>
      </w:r>
      <w:r w:rsidR="007E4CA5">
        <w:t xml:space="preserve"> (check data)</w:t>
      </w:r>
    </w:p>
    <w:p w14:paraId="25302E16" w14:textId="77777777" w:rsidR="007E4CA5" w:rsidRDefault="007E4CA5"/>
    <w:p w14:paraId="4464CD5F" w14:textId="77777777" w:rsidR="00DD17B9" w:rsidRDefault="00DD17B9">
      <w:r>
        <w:t>6.</w:t>
      </w:r>
      <w:r>
        <w:tab/>
        <w:t>EXIT FROM INTERACTIVE SQL</w:t>
      </w:r>
    </w:p>
    <w:p w14:paraId="6A278502" w14:textId="77777777" w:rsidR="003842EE" w:rsidRDefault="003842EE"/>
    <w:p w14:paraId="09269338" w14:textId="77777777" w:rsidR="003842EE" w:rsidRDefault="003842EE">
      <w:r>
        <w:t>Use the DSPJRN command to view table activities – adds and updates.</w:t>
      </w:r>
    </w:p>
    <w:p w14:paraId="27EA77A1" w14:textId="77777777" w:rsidR="00DD17B9" w:rsidRDefault="00DD17B9"/>
    <w:p w14:paraId="68FC1C60" w14:textId="1C2B5FC4" w:rsidR="00DD17B9" w:rsidRPr="00D85856" w:rsidRDefault="007E4CA5">
      <w:pPr>
        <w:rPr>
          <w:color w:val="FF0000"/>
          <w:u w:val="single"/>
        </w:rPr>
      </w:pPr>
      <w:r>
        <w:tab/>
      </w:r>
      <w:r w:rsidR="00A5556E" w:rsidRPr="00D85856">
        <w:rPr>
          <w:color w:val="FF0000"/>
          <w:u w:val="single"/>
        </w:rPr>
        <w:t>DSPJRN</w:t>
      </w:r>
      <w:r w:rsidR="00DD17B9" w:rsidRPr="00D85856">
        <w:rPr>
          <w:color w:val="FF0000"/>
          <w:u w:val="single"/>
        </w:rPr>
        <w:t xml:space="preserve"> (F4)</w:t>
      </w:r>
    </w:p>
    <w:p w14:paraId="2AD97441" w14:textId="77777777" w:rsidR="00DD17B9" w:rsidRDefault="00DD17B9"/>
    <w:p w14:paraId="734DB23C" w14:textId="77777777" w:rsidR="00DD17B9" w:rsidRDefault="002D33F7">
      <w:r>
        <w:rPr>
          <w:noProof/>
          <w:lang w:val="en-CA" w:eastAsia="en-CA"/>
        </w:rPr>
        <w:drawing>
          <wp:inline distT="0" distB="0" distL="0" distR="0" wp14:anchorId="36F4920F" wp14:editId="5F9420D0">
            <wp:extent cx="6484620" cy="39319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4620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B92B9" w14:textId="77777777" w:rsidR="00DD17B9" w:rsidRDefault="00DD17B9"/>
    <w:p w14:paraId="64F87E79" w14:textId="77777777" w:rsidR="00DD17B9" w:rsidRDefault="00DD17B9"/>
    <w:p w14:paraId="2C18DBCC" w14:textId="77777777" w:rsidR="00DD17B9" w:rsidRDefault="002D33F7">
      <w:r>
        <w:rPr>
          <w:noProof/>
          <w:lang w:val="en-CA" w:eastAsia="en-CA"/>
        </w:rPr>
        <w:lastRenderedPageBreak/>
        <w:drawing>
          <wp:inline distT="0" distB="0" distL="0" distR="0" wp14:anchorId="50BBC3D2" wp14:editId="4E543D95">
            <wp:extent cx="6484620" cy="3314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462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4F3E8" w14:textId="77777777" w:rsidR="00DD17B9" w:rsidRDefault="00DD17B9"/>
    <w:p w14:paraId="48FDDA1B" w14:textId="77777777" w:rsidR="00DD17B9" w:rsidRDefault="00DD17B9"/>
    <w:p w14:paraId="4DA51AF2" w14:textId="77777777" w:rsidR="00DD17B9" w:rsidRDefault="00DD17B9"/>
    <w:p w14:paraId="52078749" w14:textId="77777777" w:rsidR="00DD17B9" w:rsidRDefault="002D33F7">
      <w:r>
        <w:rPr>
          <w:noProof/>
          <w:lang w:val="en-CA" w:eastAsia="en-CA"/>
        </w:rPr>
        <w:drawing>
          <wp:inline distT="0" distB="0" distL="0" distR="0" wp14:anchorId="10CB655B" wp14:editId="65FC20EF">
            <wp:extent cx="6484620" cy="39319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4620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DDF67" w14:textId="77777777" w:rsidR="00DD17B9" w:rsidRDefault="00DD17B9"/>
    <w:p w14:paraId="2BD02AC4" w14:textId="77777777" w:rsidR="006461AB" w:rsidRDefault="006461AB"/>
    <w:p w14:paraId="6C056B74" w14:textId="77777777" w:rsidR="00DD17B9" w:rsidRDefault="006461AB">
      <w:r>
        <w:br w:type="page"/>
      </w:r>
      <w:r w:rsidR="00DD17B9">
        <w:lastRenderedPageBreak/>
        <w:t xml:space="preserve">7.  </w:t>
      </w:r>
      <w:r w:rsidR="00426BD7">
        <w:t>(screenshots show CUSTOMER17 – you are working with CUSTOMER19)</w:t>
      </w:r>
    </w:p>
    <w:p w14:paraId="26F84192" w14:textId="77777777" w:rsidR="00DD17B9" w:rsidRDefault="00DD17B9"/>
    <w:p w14:paraId="1CF83E68" w14:textId="77777777" w:rsidR="00DD17B9" w:rsidRDefault="002D33F7">
      <w:r w:rsidRPr="00A94814">
        <w:rPr>
          <w:noProof/>
          <w:lang w:val="en-CA" w:eastAsia="en-CA"/>
        </w:rPr>
        <w:drawing>
          <wp:inline distT="0" distB="0" distL="0" distR="0" wp14:anchorId="1488589A" wp14:editId="4DBBD560">
            <wp:extent cx="6477000" cy="4282440"/>
            <wp:effectExtent l="0" t="0" r="0" b="0"/>
            <wp:docPr id="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28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ED061" w14:textId="77777777" w:rsidR="00DD17B9" w:rsidRDefault="00DD17B9"/>
    <w:p w14:paraId="6E0D06B5" w14:textId="77777777" w:rsidR="00DD17B9" w:rsidRDefault="002D33F7">
      <w:r w:rsidRPr="00A94814">
        <w:rPr>
          <w:noProof/>
          <w:lang w:val="en-CA" w:eastAsia="en-CA"/>
        </w:rPr>
        <w:drawing>
          <wp:inline distT="0" distB="0" distL="0" distR="0" wp14:anchorId="39F59E04" wp14:editId="1EBBC6A3">
            <wp:extent cx="6477000" cy="4282440"/>
            <wp:effectExtent l="0" t="0" r="0" b="0"/>
            <wp:docPr id="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28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73622" w14:textId="77777777" w:rsidR="00DD17B9" w:rsidRDefault="00DD17B9"/>
    <w:p w14:paraId="69746AE0" w14:textId="77777777" w:rsidR="00DD17B9" w:rsidRDefault="002D33F7">
      <w:pPr>
        <w:rPr>
          <w:noProof/>
        </w:rPr>
      </w:pPr>
      <w:r w:rsidRPr="00A94814">
        <w:rPr>
          <w:noProof/>
          <w:lang w:val="en-CA" w:eastAsia="en-CA"/>
        </w:rPr>
        <w:lastRenderedPageBreak/>
        <w:drawing>
          <wp:inline distT="0" distB="0" distL="0" distR="0" wp14:anchorId="24C0241F" wp14:editId="7A3688FB">
            <wp:extent cx="6477000" cy="4282440"/>
            <wp:effectExtent l="0" t="0" r="0" b="0"/>
            <wp:docPr id="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28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4F9E1" w14:textId="77777777" w:rsidR="006461AB" w:rsidRDefault="006461AB">
      <w:pPr>
        <w:rPr>
          <w:noProof/>
        </w:rPr>
      </w:pPr>
      <w:r>
        <w:rPr>
          <w:noProof/>
        </w:rPr>
        <w:t>NOTE Your name would show instead of RUSSELL PANGBORN</w:t>
      </w:r>
    </w:p>
    <w:p w14:paraId="3562F2CC" w14:textId="77777777" w:rsidR="006461AB" w:rsidRDefault="002D33F7">
      <w:r w:rsidRPr="00A94814">
        <w:rPr>
          <w:noProof/>
          <w:lang w:val="en-CA" w:eastAsia="en-CA"/>
        </w:rPr>
        <w:drawing>
          <wp:inline distT="0" distB="0" distL="0" distR="0" wp14:anchorId="19320F94" wp14:editId="308C6720">
            <wp:extent cx="6477000" cy="4282440"/>
            <wp:effectExtent l="0" t="0" r="0" b="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28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94F95" w14:textId="77777777" w:rsidR="00DD17B9" w:rsidRDefault="00DD17B9"/>
    <w:p w14:paraId="703EC7F0" w14:textId="77777777" w:rsidR="00DD17B9" w:rsidRDefault="00DD17B9"/>
    <w:p w14:paraId="338946F6" w14:textId="77777777" w:rsidR="00DD17B9" w:rsidRDefault="00DD17B9"/>
    <w:p w14:paraId="3474201D" w14:textId="77777777" w:rsidR="00DD17B9" w:rsidRDefault="002D33F7">
      <w:r w:rsidRPr="00A94814">
        <w:rPr>
          <w:noProof/>
          <w:lang w:val="en-CA" w:eastAsia="en-CA"/>
        </w:rPr>
        <w:lastRenderedPageBreak/>
        <w:drawing>
          <wp:inline distT="0" distB="0" distL="0" distR="0" wp14:anchorId="155CFF9C" wp14:editId="2BC6B401">
            <wp:extent cx="6477000" cy="4282440"/>
            <wp:effectExtent l="0" t="0" r="0" b="0"/>
            <wp:docPr id="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28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0BCB8" w14:textId="77777777" w:rsidR="00DD17B9" w:rsidRDefault="002D33F7">
      <w:pPr>
        <w:rPr>
          <w:noProof/>
        </w:rPr>
      </w:pPr>
      <w:r w:rsidRPr="00A94814">
        <w:rPr>
          <w:noProof/>
          <w:lang w:val="en-CA" w:eastAsia="en-CA"/>
        </w:rPr>
        <w:drawing>
          <wp:inline distT="0" distB="0" distL="0" distR="0" wp14:anchorId="00F443EA" wp14:editId="35DE084E">
            <wp:extent cx="6477000" cy="4282440"/>
            <wp:effectExtent l="0" t="0" r="0" b="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28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4C3EC" w14:textId="77777777" w:rsidR="005E0C04" w:rsidRDefault="005E0C04">
      <w:r>
        <w:br w:type="page"/>
      </w:r>
      <w:r>
        <w:lastRenderedPageBreak/>
        <w:t>At Bottom (no more changed records)</w:t>
      </w:r>
    </w:p>
    <w:p w14:paraId="5FED0FD8" w14:textId="77777777" w:rsidR="00DD17B9" w:rsidRDefault="002D33F7">
      <w:r w:rsidRPr="00A94814">
        <w:rPr>
          <w:noProof/>
          <w:lang w:val="en-CA" w:eastAsia="en-CA"/>
        </w:rPr>
        <w:drawing>
          <wp:inline distT="0" distB="0" distL="0" distR="0" wp14:anchorId="21F156D4" wp14:editId="429CD4B0">
            <wp:extent cx="6477000" cy="4282440"/>
            <wp:effectExtent l="0" t="0" r="0" b="0"/>
            <wp:docPr id="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28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5CCE1" w14:textId="77777777" w:rsidR="00DD17B9" w:rsidRDefault="00DD17B9"/>
    <w:p w14:paraId="3C118D6F" w14:textId="2DBC2AB7" w:rsidR="00DD17B9" w:rsidRDefault="007E4CA5">
      <w:r>
        <w:t>8.  __</w:t>
      </w:r>
      <w:r w:rsidR="00A5556E" w:rsidRPr="00A5556E">
        <w:rPr>
          <w:color w:val="FF0000"/>
        </w:rPr>
        <w:t>RMVJRNCHG</w:t>
      </w:r>
      <w:r>
        <w:t>_________________________</w:t>
      </w:r>
      <w:r w:rsidR="00DD17B9">
        <w:t xml:space="preserve"> (F4)</w:t>
      </w:r>
    </w:p>
    <w:p w14:paraId="086BAFEC" w14:textId="77777777" w:rsidR="007E4CA5" w:rsidRDefault="007E4CA5"/>
    <w:p w14:paraId="2648A6FC" w14:textId="15763B10" w:rsidR="00DD17B9" w:rsidRDefault="002D33F7">
      <w:r w:rsidRPr="00F2342F">
        <w:rPr>
          <w:noProof/>
          <w:lang w:val="en-CA" w:eastAsia="en-CA"/>
        </w:rPr>
        <w:drawing>
          <wp:anchor distT="0" distB="0" distL="114300" distR="114300" simplePos="0" relativeHeight="251658240" behindDoc="0" locked="0" layoutInCell="1" allowOverlap="1" wp14:anchorId="26BF798F" wp14:editId="7A89D9D2">
            <wp:simplePos x="647700" y="5267325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3901440"/>
            <wp:effectExtent l="0" t="0" r="0" b="3810"/>
            <wp:wrapSquare wrapText="bothSides"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5556E">
        <w:br w:type="textWrapping" w:clear="all"/>
      </w:r>
    </w:p>
    <w:p w14:paraId="4C3AD881" w14:textId="77777777" w:rsidR="00DD17B9" w:rsidRDefault="002D33F7">
      <w:pPr>
        <w:rPr>
          <w:noProof/>
        </w:rPr>
      </w:pPr>
      <w:r w:rsidRPr="00F2342F">
        <w:rPr>
          <w:noProof/>
          <w:lang w:val="en-CA" w:eastAsia="en-CA"/>
        </w:rPr>
        <w:lastRenderedPageBreak/>
        <w:drawing>
          <wp:inline distT="0" distB="0" distL="0" distR="0" wp14:anchorId="14CB7DC7" wp14:editId="5DA50745">
            <wp:extent cx="5943600" cy="3901440"/>
            <wp:effectExtent l="0" t="0" r="0" b="0"/>
            <wp:docPr id="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0A73B" w14:textId="77777777" w:rsidR="005E0C04" w:rsidRDefault="005E0C04">
      <w:pPr>
        <w:rPr>
          <w:noProof/>
        </w:rPr>
      </w:pPr>
    </w:p>
    <w:p w14:paraId="306C3829" w14:textId="77777777" w:rsidR="005E0C04" w:rsidRDefault="005E0C04">
      <w:r>
        <w:rPr>
          <w:noProof/>
        </w:rPr>
        <w:t>Should get the message: 32 entries removed for 1 objects</w:t>
      </w:r>
    </w:p>
    <w:p w14:paraId="42B33970" w14:textId="77777777" w:rsidR="00DD17B9" w:rsidRDefault="00DD17B9"/>
    <w:p w14:paraId="70AF4E88" w14:textId="77777777" w:rsidR="00DD17B9" w:rsidRDefault="00DD17B9"/>
    <w:p w14:paraId="1064B73D" w14:textId="77777777" w:rsidR="00DD17B9" w:rsidRDefault="00DD17B9">
      <w:r>
        <w:t xml:space="preserve">9. </w:t>
      </w:r>
      <w:r w:rsidR="005E0C04">
        <w:t xml:space="preserve">(To check) </w:t>
      </w:r>
      <w:r>
        <w:t>STRSQL</w:t>
      </w:r>
    </w:p>
    <w:p w14:paraId="02D64E25" w14:textId="77777777" w:rsidR="00DD17B9" w:rsidRDefault="00DD17B9"/>
    <w:p w14:paraId="728090A5" w14:textId="77777777" w:rsidR="005E0C04" w:rsidRDefault="00DD17B9">
      <w:r>
        <w:tab/>
        <w:t xml:space="preserve">SELECT * FROM </w:t>
      </w:r>
      <w:r w:rsidR="004808AF">
        <w:t>JRN201???</w:t>
      </w:r>
      <w:r>
        <w:t>/</w:t>
      </w:r>
      <w:r w:rsidR="00426BD7">
        <w:t>CUSTOMER19</w:t>
      </w:r>
      <w:r w:rsidR="005E0C04">
        <w:t>The name update for customer 579 retained, the incorrect mass address update reversed</w:t>
      </w:r>
    </w:p>
    <w:p w14:paraId="4939F46B" w14:textId="77777777" w:rsidR="00DD17B9" w:rsidRDefault="002D33F7">
      <w:r w:rsidRPr="00A94814">
        <w:rPr>
          <w:noProof/>
          <w:lang w:val="en-CA" w:eastAsia="en-CA"/>
        </w:rPr>
        <w:drawing>
          <wp:inline distT="0" distB="0" distL="0" distR="0" wp14:anchorId="1F14C2F3" wp14:editId="7A87B8CB">
            <wp:extent cx="6484620" cy="3916680"/>
            <wp:effectExtent l="0" t="0" r="0" b="0"/>
            <wp:docPr id="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462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27B9F" w14:textId="77777777" w:rsidR="00DD17B9" w:rsidRDefault="00DD17B9"/>
    <w:p w14:paraId="102D58EF" w14:textId="77777777" w:rsidR="00DD17B9" w:rsidRDefault="00DD17B9">
      <w:r>
        <w:lastRenderedPageBreak/>
        <w:t>10.  Exit SQL (F3)</w:t>
      </w:r>
    </w:p>
    <w:p w14:paraId="36B977F4" w14:textId="77777777" w:rsidR="00DD17B9" w:rsidRDefault="00DD17B9"/>
    <w:p w14:paraId="043BAF26" w14:textId="77777777" w:rsidR="00DD17B9" w:rsidRDefault="00BE74E9">
      <w:r>
        <w:t xml:space="preserve">CRTLIB </w:t>
      </w:r>
      <w:r w:rsidR="00A62344">
        <w:t xml:space="preserve">NOJRN???  Where ??? is the last three characters of your id. </w:t>
      </w:r>
      <w:r w:rsidR="00DD17B9">
        <w:t xml:space="preserve">   </w:t>
      </w:r>
    </w:p>
    <w:p w14:paraId="00BB00AD" w14:textId="77777777" w:rsidR="00DD17B9" w:rsidRDefault="00DD17B9"/>
    <w:p w14:paraId="2115A559" w14:textId="77777777" w:rsidR="00DD17B9" w:rsidRDefault="00DD17B9">
      <w:r>
        <w:t>STRSQL</w:t>
      </w:r>
    </w:p>
    <w:p w14:paraId="5674F929" w14:textId="77777777" w:rsidR="00DD17B9" w:rsidRDefault="00DD17B9"/>
    <w:p w14:paraId="60877737" w14:textId="77777777" w:rsidR="00DD17B9" w:rsidRDefault="00BE74E9">
      <w:r>
        <w:t xml:space="preserve">SET SCHEMA </w:t>
      </w:r>
      <w:r w:rsidR="00A62344">
        <w:t>NOJRN???</w:t>
      </w:r>
    </w:p>
    <w:p w14:paraId="47F56EEB" w14:textId="77777777" w:rsidR="00DD17B9" w:rsidRDefault="00DD17B9"/>
    <w:p w14:paraId="2DAD0377" w14:textId="77777777" w:rsidR="00DD17B9" w:rsidRDefault="00DD17B9">
      <w:r>
        <w:t>USE F9 TO FIND YOUR CREATE TABLE COMMAND AND RERUN IT.</w:t>
      </w:r>
    </w:p>
    <w:p w14:paraId="616ABAC1" w14:textId="77777777" w:rsidR="00DD17B9" w:rsidRDefault="00DD17B9"/>
    <w:p w14:paraId="43A1F084" w14:textId="0341ACF4" w:rsidR="0027098D" w:rsidRDefault="00DD17B9">
      <w:r>
        <w:t>What is your warning about journaling?</w:t>
      </w:r>
    </w:p>
    <w:p w14:paraId="0994B375" w14:textId="77777777" w:rsidR="0027098D" w:rsidRDefault="0027098D"/>
    <w:p w14:paraId="568B65BD" w14:textId="4D5BB9E6" w:rsidR="00DD17B9" w:rsidRPr="0027098D" w:rsidRDefault="0027098D" w:rsidP="0027098D">
      <w:pPr>
        <w:ind w:firstLine="720"/>
        <w:rPr>
          <w:color w:val="FF0000"/>
          <w:u w:val="single"/>
        </w:rPr>
      </w:pPr>
      <w:r w:rsidRPr="0027098D">
        <w:rPr>
          <w:color w:val="FF0000"/>
          <w:u w:val="single"/>
        </w:rPr>
        <w:t xml:space="preserve"> Table CUSTOMER19 in NOJRNF24 created but was not journaled.</w:t>
      </w:r>
    </w:p>
    <w:p w14:paraId="3CCAE584" w14:textId="52B6C60A" w:rsidR="00DD17B9" w:rsidRDefault="00EE07F0">
      <w:r w:rsidRPr="00EE07F0">
        <w:t>(CRTJRN command</w:t>
      </w:r>
      <w:r>
        <w:t xml:space="preserve">   </w:t>
      </w:r>
      <w:r w:rsidRPr="00EE07F0">
        <w:t>(STRJRNPF</w:t>
      </w:r>
    </w:p>
    <w:p w14:paraId="4ED3DB55" w14:textId="77777777" w:rsidR="00DD17B9" w:rsidRDefault="00DD17B9">
      <w:r>
        <w:t>We have some work to do.</w:t>
      </w:r>
    </w:p>
    <w:p w14:paraId="309238AD" w14:textId="77777777" w:rsidR="00DD17B9" w:rsidRDefault="00DD17B9"/>
    <w:p w14:paraId="749514CB" w14:textId="36B757EA" w:rsidR="00DD17B9" w:rsidRDefault="00DD17B9">
      <w:r>
        <w:t xml:space="preserve">1.  Create the journal receiver  </w:t>
      </w:r>
      <w:r w:rsidR="00672A22">
        <w:t>____</w:t>
      </w:r>
      <w:r w:rsidR="00B62488" w:rsidRPr="00B62488">
        <w:t xml:space="preserve"> </w:t>
      </w:r>
      <w:r w:rsidR="00B62488" w:rsidRPr="00B62488">
        <w:rPr>
          <w:color w:val="FF0000"/>
          <w:u w:val="single"/>
        </w:rPr>
        <w:t>CRTJRNRCV JRNRCV(NOJRNF24/NOF24</w:t>
      </w:r>
      <w:r w:rsidR="00B62488" w:rsidRPr="00B62488">
        <w:rPr>
          <w:color w:val="FF0000"/>
        </w:rPr>
        <w:t xml:space="preserve">) </w:t>
      </w:r>
      <w:r w:rsidR="00672A22">
        <w:t>_________</w:t>
      </w:r>
    </w:p>
    <w:p w14:paraId="164BA8AF" w14:textId="77777777" w:rsidR="00DD17B9" w:rsidRDefault="00DD17B9">
      <w:r>
        <w:t>include the appr</w:t>
      </w:r>
      <w:r w:rsidR="00A62344">
        <w:t>opriate library references (NOJRN?</w:t>
      </w:r>
      <w:r>
        <w:t>??)</w:t>
      </w:r>
    </w:p>
    <w:p w14:paraId="6F92FBA4" w14:textId="77777777" w:rsidR="00DD17B9" w:rsidRDefault="00DD17B9"/>
    <w:p w14:paraId="74CCBA03" w14:textId="7A55CA67" w:rsidR="00DD17B9" w:rsidRPr="00B62488" w:rsidRDefault="00B62488" w:rsidP="00B62488">
      <w:pPr>
        <w:rPr>
          <w:color w:val="FF0000"/>
          <w:u w:val="single"/>
        </w:rPr>
      </w:pPr>
      <w:r>
        <w:t xml:space="preserve">2.  Create the journal </w:t>
      </w:r>
      <w:r>
        <w:tab/>
        <w:t xml:space="preserve"> </w:t>
      </w:r>
      <w:r w:rsidRPr="00B62488">
        <w:rPr>
          <w:color w:val="FF0000"/>
          <w:u w:val="single"/>
        </w:rPr>
        <w:t>CRTJRN JRN(NOJRNF24/JNOF24) JRNRCV(NOJRNF24/NOF24)</w:t>
      </w:r>
    </w:p>
    <w:p w14:paraId="6D08F39B" w14:textId="77777777" w:rsidR="00DD17B9" w:rsidRDefault="00DD17B9" w:rsidP="00B62488">
      <w:r>
        <w:t>include the appropr</w:t>
      </w:r>
      <w:r w:rsidR="00A62344">
        <w:t>iate library references (NOJRN?</w:t>
      </w:r>
      <w:r w:rsidR="00BE74E9">
        <w:t>??</w:t>
      </w:r>
      <w:r>
        <w:t>)</w:t>
      </w:r>
    </w:p>
    <w:p w14:paraId="0B767E84" w14:textId="77777777" w:rsidR="00DD17B9" w:rsidRDefault="00DD17B9"/>
    <w:p w14:paraId="5BE05582" w14:textId="77777777" w:rsidR="00672A22" w:rsidRDefault="00DD17B9">
      <w:r>
        <w:t>3.  Start journaling the physical file (table)</w:t>
      </w:r>
    </w:p>
    <w:p w14:paraId="483D47F9" w14:textId="206B90C4" w:rsidR="00DD17B9" w:rsidRPr="001A2D84" w:rsidRDefault="00672A22">
      <w:pPr>
        <w:rPr>
          <w:color w:val="FF0000"/>
        </w:rPr>
      </w:pPr>
      <w:r w:rsidRPr="001A2D84">
        <w:rPr>
          <w:color w:val="FF0000"/>
        </w:rPr>
        <w:t>_</w:t>
      </w:r>
      <w:r w:rsidR="001A2D84" w:rsidRPr="001A2D84">
        <w:rPr>
          <w:color w:val="FF0000"/>
        </w:rPr>
        <w:t xml:space="preserve"> </w:t>
      </w:r>
      <w:r w:rsidR="001A2D84" w:rsidRPr="001A2D84">
        <w:rPr>
          <w:color w:val="FF0000"/>
          <w:u w:val="single"/>
        </w:rPr>
        <w:t>STRJRNPF FILE(NOJRNF24/CUSTOMER19) JRN(NOJRNF24/JNOF24) IMAGES(*BOTH)</w:t>
      </w:r>
      <w:r w:rsidR="001A2D84" w:rsidRPr="001A2D84">
        <w:rPr>
          <w:color w:val="FF0000"/>
        </w:rPr>
        <w:t xml:space="preserve"> </w:t>
      </w:r>
    </w:p>
    <w:p w14:paraId="599D7855" w14:textId="77777777" w:rsidR="001A2D84" w:rsidRDefault="001A2D84"/>
    <w:p w14:paraId="71FEFCF0" w14:textId="77777777" w:rsidR="00DD17B9" w:rsidRDefault="00DD17B9">
      <w:r>
        <w:t>Note to run the RMVJRNCHG command you need to record *BOTH record images.</w:t>
      </w:r>
    </w:p>
    <w:p w14:paraId="5E3A6917" w14:textId="77777777" w:rsidR="00DD17B9" w:rsidRDefault="00DD17B9"/>
    <w:p w14:paraId="01DE7266" w14:textId="77777777" w:rsidR="00DD17B9" w:rsidRDefault="002D33F7">
      <w:r>
        <w:rPr>
          <w:noProof/>
          <w:lang w:val="en-CA" w:eastAsia="en-CA"/>
        </w:rPr>
        <w:drawing>
          <wp:inline distT="0" distB="0" distL="0" distR="0" wp14:anchorId="43C93FC1" wp14:editId="1A9F9A45">
            <wp:extent cx="6484620" cy="39319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4620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75AC4" w14:textId="77777777" w:rsidR="00DD17B9" w:rsidRDefault="00DD17B9"/>
    <w:p w14:paraId="59C1F562" w14:textId="77777777" w:rsidR="00DD17B9" w:rsidRDefault="00DD17B9">
      <w:r>
        <w:t>You can optionally omit *OPNCLO</w:t>
      </w:r>
    </w:p>
    <w:p w14:paraId="00EF9BD4" w14:textId="77777777" w:rsidR="00DD17B9" w:rsidRDefault="00DD17B9"/>
    <w:p w14:paraId="0339C4B9" w14:textId="77777777" w:rsidR="000155B2" w:rsidRDefault="000155B2">
      <w:r>
        <w:br w:type="page"/>
      </w:r>
    </w:p>
    <w:p w14:paraId="5A3CA33B" w14:textId="77777777" w:rsidR="00DD17B9" w:rsidRDefault="00DD17B9">
      <w:r>
        <w:lastRenderedPageBreak/>
        <w:t>4.  Retry the first exercise.</w:t>
      </w:r>
    </w:p>
    <w:p w14:paraId="634EF259" w14:textId="77777777" w:rsidR="00DD17B9" w:rsidRDefault="00DD17B9"/>
    <w:p w14:paraId="66B41EBD" w14:textId="77777777" w:rsidR="00DD17B9" w:rsidRDefault="00DD17B9">
      <w:r>
        <w:t>First delete record number 1 (we want to keep that action)</w:t>
      </w:r>
    </w:p>
    <w:p w14:paraId="270C33C5" w14:textId="77777777" w:rsidR="00DD17B9" w:rsidRDefault="00DD17B9"/>
    <w:p w14:paraId="1A2AD0C1" w14:textId="77777777" w:rsidR="00DD17B9" w:rsidRDefault="00DD17B9">
      <w:r>
        <w:t>Second do a mass update on all the records</w:t>
      </w:r>
    </w:p>
    <w:p w14:paraId="77973AD3" w14:textId="77777777" w:rsidR="00DD17B9" w:rsidRDefault="00DD17B9"/>
    <w:p w14:paraId="7FB8B220" w14:textId="77777777" w:rsidR="00DD17B9" w:rsidRDefault="00DD17B9">
      <w:r>
        <w:t>Recover from that mistaken mass update.</w:t>
      </w:r>
    </w:p>
    <w:p w14:paraId="6B967108" w14:textId="77777777" w:rsidR="006355C2" w:rsidRDefault="006355C2"/>
    <w:p w14:paraId="057B200B" w14:textId="77777777" w:rsidR="006355C2" w:rsidRDefault="00EA5E21">
      <w:pPr>
        <w:rPr>
          <w:sz w:val="28"/>
          <w:szCs w:val="28"/>
        </w:rPr>
      </w:pPr>
      <w:r>
        <w:rPr>
          <w:sz w:val="28"/>
          <w:szCs w:val="28"/>
        </w:rPr>
        <w:t>LAB 10 SUBMISSION</w:t>
      </w:r>
    </w:p>
    <w:p w14:paraId="5F88FB45" w14:textId="77777777" w:rsidR="00EA5E21" w:rsidRDefault="00EA5E21">
      <w:pPr>
        <w:rPr>
          <w:sz w:val="28"/>
          <w:szCs w:val="28"/>
        </w:rPr>
      </w:pPr>
    </w:p>
    <w:p w14:paraId="4D6FAF41" w14:textId="0E2766CF" w:rsidR="00DD17B9" w:rsidRDefault="0017351B">
      <w:r>
        <w:t>Take screen shots of the 10 Lab activities and add them at the end of this document. Upload the document on Black Board.</w:t>
      </w:r>
    </w:p>
    <w:p w14:paraId="189FDAAF" w14:textId="091E3983" w:rsidR="00D85856" w:rsidRDefault="00D85856">
      <w:r>
        <w:br w:type="page"/>
      </w:r>
    </w:p>
    <w:p w14:paraId="49164689" w14:textId="2F99614B" w:rsidR="00D85856" w:rsidRDefault="008E5DDE">
      <w:r>
        <w:lastRenderedPageBreak/>
        <w:t>3</w:t>
      </w:r>
      <w:r w:rsidR="00D85856">
        <w:t>.</w:t>
      </w:r>
      <w:r>
        <w:t xml:space="preserve"> COPY TABLE CUSTOMER19 FROM DBS201SQL</w:t>
      </w:r>
    </w:p>
    <w:p w14:paraId="4078B483" w14:textId="71B1EB1D" w:rsidR="00D85856" w:rsidRDefault="00D85856"/>
    <w:p w14:paraId="5195BC75" w14:textId="4917FF13" w:rsidR="00D85856" w:rsidRDefault="00D85856">
      <w:r>
        <w:rPr>
          <w:noProof/>
          <w:lang w:val="en-CA" w:eastAsia="en-CA"/>
        </w:rPr>
        <w:drawing>
          <wp:inline distT="0" distB="0" distL="0" distR="0" wp14:anchorId="2B2AE1D1" wp14:editId="3AB74719">
            <wp:extent cx="6483350" cy="36468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16387" w14:textId="6FE58CB5" w:rsidR="00D85856" w:rsidRDefault="00D85856"/>
    <w:p w14:paraId="5453F4C3" w14:textId="6279ED49" w:rsidR="00D85856" w:rsidRDefault="008E5DDE">
      <w:r>
        <w:t xml:space="preserve">4. </w:t>
      </w:r>
      <w:r w:rsidR="00AC2C92">
        <w:t>Change the CUSTOMERNAME to my name for CUSTOMERNUMBER 579</w:t>
      </w:r>
    </w:p>
    <w:p w14:paraId="3B602192" w14:textId="642ACF79" w:rsidR="00D85856" w:rsidRDefault="00D85856">
      <w:r>
        <w:rPr>
          <w:noProof/>
          <w:lang w:val="en-CA" w:eastAsia="en-CA"/>
        </w:rPr>
        <w:drawing>
          <wp:inline distT="0" distB="0" distL="0" distR="0" wp14:anchorId="06BFE69B" wp14:editId="5F97970F">
            <wp:extent cx="6483350" cy="36468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63131" w14:textId="6D2F830D" w:rsidR="00D85856" w:rsidRDefault="00D85856">
      <w:r>
        <w:br w:type="page"/>
      </w:r>
    </w:p>
    <w:p w14:paraId="07338CB4" w14:textId="3CC27F96" w:rsidR="00834C38" w:rsidRDefault="00D85856">
      <w:r>
        <w:lastRenderedPageBreak/>
        <w:t>5.</w:t>
      </w:r>
      <w:r w:rsidR="00AC2C92">
        <w:t xml:space="preserve"> Change all addresses (CUSTOMERADDR) to SENECA COLLEGE.</w:t>
      </w:r>
    </w:p>
    <w:p w14:paraId="04F789B4" w14:textId="77777777" w:rsidR="00834C38" w:rsidRDefault="00834C38">
      <w:pPr>
        <w:rPr>
          <w:noProof/>
          <w:lang w:val="en-CA" w:eastAsia="en-CA"/>
        </w:rPr>
      </w:pPr>
    </w:p>
    <w:p w14:paraId="0DF70513" w14:textId="6F8FB2C2" w:rsidR="00D85856" w:rsidRDefault="00D85856">
      <w:r>
        <w:rPr>
          <w:noProof/>
          <w:lang w:val="en-CA" w:eastAsia="en-CA"/>
        </w:rPr>
        <w:drawing>
          <wp:inline distT="0" distB="0" distL="0" distR="0" wp14:anchorId="05F87CC6" wp14:editId="5282B500">
            <wp:extent cx="6483350" cy="36468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9B855" w14:textId="33B18F63" w:rsidR="00834C38" w:rsidRDefault="00834C38"/>
    <w:p w14:paraId="3DD6A234" w14:textId="6E198B8A" w:rsidR="00834C38" w:rsidRDefault="00834C38"/>
    <w:p w14:paraId="650B277D" w14:textId="77F6D813" w:rsidR="00834C38" w:rsidRDefault="00834C38"/>
    <w:p w14:paraId="53CC3FCC" w14:textId="43B1A01C" w:rsidR="00834C38" w:rsidRDefault="00834C38" w:rsidP="00AC2C92">
      <w:r>
        <w:t xml:space="preserve">6. </w:t>
      </w:r>
      <w:r w:rsidR="00AC2C92">
        <w:t>Use the DSPJRN command to view table activities</w:t>
      </w:r>
    </w:p>
    <w:p w14:paraId="2426969E" w14:textId="019EF644" w:rsidR="00834C38" w:rsidRDefault="00834C38">
      <w:r>
        <w:rPr>
          <w:noProof/>
          <w:lang w:val="en-CA" w:eastAsia="en-CA"/>
        </w:rPr>
        <w:drawing>
          <wp:inline distT="0" distB="0" distL="0" distR="0" wp14:anchorId="346E3A10" wp14:editId="62E18B04">
            <wp:extent cx="6483350" cy="36468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A5210" w14:textId="36AC7BD4" w:rsidR="00834C38" w:rsidRDefault="00834C38">
      <w:r>
        <w:br w:type="page"/>
      </w:r>
    </w:p>
    <w:p w14:paraId="121738A7" w14:textId="049747AA" w:rsidR="00834C38" w:rsidRDefault="002D46CE">
      <w:r>
        <w:lastRenderedPageBreak/>
        <w:t>7-1</w:t>
      </w:r>
      <w:r w:rsidR="006A6C1C">
        <w:t>. display the journal entry before and after changing the customername</w:t>
      </w:r>
    </w:p>
    <w:p w14:paraId="36E9E63B" w14:textId="5A99B040" w:rsidR="00834C38" w:rsidRDefault="00834C38">
      <w:r>
        <w:rPr>
          <w:noProof/>
          <w:lang w:val="en-CA" w:eastAsia="en-CA"/>
        </w:rPr>
        <w:drawing>
          <wp:inline distT="0" distB="0" distL="0" distR="0" wp14:anchorId="046DE328" wp14:editId="4370D49F">
            <wp:extent cx="6483350" cy="36468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B74F2" w14:textId="558DC442" w:rsidR="00834C38" w:rsidRDefault="00834C38"/>
    <w:p w14:paraId="3AAEFD81" w14:textId="732642BD" w:rsidR="00834C38" w:rsidRDefault="00834C38">
      <w:r>
        <w:rPr>
          <w:noProof/>
          <w:lang w:val="en-CA" w:eastAsia="en-CA"/>
        </w:rPr>
        <w:drawing>
          <wp:inline distT="0" distB="0" distL="0" distR="0" wp14:anchorId="58CA19E4" wp14:editId="5D23B388">
            <wp:extent cx="6483350" cy="36468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B3A95" w14:textId="7E632B95" w:rsidR="002D46CE" w:rsidRDefault="002D46CE"/>
    <w:p w14:paraId="3D8C01F1" w14:textId="3F335C7C" w:rsidR="002D46CE" w:rsidRDefault="002D46CE"/>
    <w:p w14:paraId="306FC409" w14:textId="4AC04F95" w:rsidR="002D46CE" w:rsidRDefault="002D46CE">
      <w:r>
        <w:br w:type="page"/>
      </w:r>
    </w:p>
    <w:p w14:paraId="4EB9D774" w14:textId="070EE27E" w:rsidR="002D46CE" w:rsidRDefault="006A6C1C" w:rsidP="006A6C1C">
      <w:pPr>
        <w:tabs>
          <w:tab w:val="left" w:pos="930"/>
        </w:tabs>
      </w:pPr>
      <w:r>
        <w:lastRenderedPageBreak/>
        <w:t>7-2. display the journal entry before and after changing the customeraddr</w:t>
      </w:r>
      <w:r w:rsidR="002D46CE">
        <w:br/>
      </w:r>
      <w:r w:rsidR="002D46CE">
        <w:rPr>
          <w:noProof/>
          <w:lang w:val="en-CA" w:eastAsia="en-CA"/>
        </w:rPr>
        <w:drawing>
          <wp:inline distT="0" distB="0" distL="0" distR="0" wp14:anchorId="39476C3D" wp14:editId="561C3D3B">
            <wp:extent cx="6483350" cy="36468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63FDE" w14:textId="5C327AA2" w:rsidR="002D46CE" w:rsidRDefault="002D46CE"/>
    <w:p w14:paraId="17978AAC" w14:textId="5FB772A9" w:rsidR="002D46CE" w:rsidRDefault="002D46CE">
      <w:r>
        <w:rPr>
          <w:noProof/>
          <w:lang w:val="en-CA" w:eastAsia="en-CA"/>
        </w:rPr>
        <w:drawing>
          <wp:inline distT="0" distB="0" distL="0" distR="0" wp14:anchorId="4D451C3A" wp14:editId="75F7C569">
            <wp:extent cx="6483350" cy="36468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6A120" w14:textId="48501966" w:rsidR="00187E3E" w:rsidRDefault="00187E3E">
      <w:r>
        <w:br w:type="page"/>
      </w:r>
    </w:p>
    <w:p w14:paraId="43EB308D" w14:textId="0449B520" w:rsidR="00187E3E" w:rsidRDefault="00187E3E">
      <w:r>
        <w:lastRenderedPageBreak/>
        <w:t xml:space="preserve">8. </w:t>
      </w:r>
      <w:r w:rsidR="006A6C1C">
        <w:t>removed 32 entries</w:t>
      </w:r>
    </w:p>
    <w:p w14:paraId="66AB4340" w14:textId="1239204A" w:rsidR="00187E3E" w:rsidRDefault="00187E3E">
      <w:r>
        <w:rPr>
          <w:noProof/>
          <w:lang w:val="en-CA" w:eastAsia="en-CA"/>
        </w:rPr>
        <w:drawing>
          <wp:inline distT="0" distB="0" distL="0" distR="0" wp14:anchorId="3D617437" wp14:editId="6C9E5BEA">
            <wp:extent cx="6483350" cy="36468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86929" w14:textId="1300B1E8" w:rsidR="00187E3E" w:rsidRDefault="00187E3E"/>
    <w:p w14:paraId="1CB5CDAD" w14:textId="05A028C3" w:rsidR="00187E3E" w:rsidRDefault="00187E3E"/>
    <w:p w14:paraId="6C487C2E" w14:textId="675F937E" w:rsidR="00187E3E" w:rsidRDefault="00187E3E">
      <w:r>
        <w:t xml:space="preserve">9. </w:t>
      </w:r>
      <w:r w:rsidR="006A6C1C">
        <w:t>after removing 32 entries</w:t>
      </w:r>
    </w:p>
    <w:p w14:paraId="272CA11D" w14:textId="37E6758E" w:rsidR="00187E3E" w:rsidRDefault="00187E3E">
      <w:r>
        <w:rPr>
          <w:noProof/>
          <w:lang w:val="en-CA" w:eastAsia="en-CA"/>
        </w:rPr>
        <w:drawing>
          <wp:inline distT="0" distB="0" distL="0" distR="0" wp14:anchorId="231D6A01" wp14:editId="5D2FDE81">
            <wp:extent cx="6483350" cy="36468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88DBF" w14:textId="57A2A4F6" w:rsidR="00EE07F0" w:rsidRDefault="00EE07F0">
      <w:r>
        <w:br w:type="page"/>
      </w:r>
    </w:p>
    <w:p w14:paraId="159F63A3" w14:textId="427CCA5F" w:rsidR="00EE07F0" w:rsidRDefault="00EE07F0">
      <w:r>
        <w:lastRenderedPageBreak/>
        <w:t>10.</w:t>
      </w:r>
      <w:r w:rsidR="006A6C1C">
        <w:t xml:space="preserve"> </w:t>
      </w:r>
      <w:r w:rsidR="00A71004">
        <w:t>warning about journaling</w:t>
      </w:r>
    </w:p>
    <w:p w14:paraId="22547450" w14:textId="4842BD2A" w:rsidR="00EE07F0" w:rsidRDefault="00EE07F0">
      <w:r>
        <w:rPr>
          <w:noProof/>
          <w:lang w:val="en-CA" w:eastAsia="en-CA"/>
        </w:rPr>
        <w:drawing>
          <wp:inline distT="0" distB="0" distL="0" distR="0" wp14:anchorId="4B5B4ABD" wp14:editId="536FE55A">
            <wp:extent cx="6483350" cy="36468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FD5E4" w14:textId="4E9D594E" w:rsidR="00B62488" w:rsidRDefault="00B62488"/>
    <w:p w14:paraId="0577D823" w14:textId="65445954" w:rsidR="00B62488" w:rsidRDefault="00B62488"/>
    <w:p w14:paraId="0A23D5EB" w14:textId="6DD25D1C" w:rsidR="00B62488" w:rsidRDefault="00B62488">
      <w:r>
        <w:t>10-3</w:t>
      </w:r>
      <w:r w:rsidR="00A71004">
        <w:t xml:space="preserve">. </w:t>
      </w:r>
      <w:r w:rsidR="009500D3">
        <w:t>Start jour</w:t>
      </w:r>
      <w:r w:rsidR="00996DE4">
        <w:t>naling</w:t>
      </w:r>
    </w:p>
    <w:p w14:paraId="066F1E7D" w14:textId="13E75855" w:rsidR="00B62488" w:rsidRDefault="00B62488">
      <w:r>
        <w:rPr>
          <w:noProof/>
          <w:lang w:val="en-CA" w:eastAsia="en-CA"/>
        </w:rPr>
        <w:drawing>
          <wp:inline distT="0" distB="0" distL="0" distR="0" wp14:anchorId="0AFBD3F9" wp14:editId="58197FB0">
            <wp:extent cx="6483350" cy="36468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2D84">
        <w:br/>
      </w:r>
    </w:p>
    <w:p w14:paraId="2D345E3E" w14:textId="4D102E30" w:rsidR="001A2D84" w:rsidRDefault="001A2D84"/>
    <w:p w14:paraId="00C8D416" w14:textId="337D1201" w:rsidR="001A2D84" w:rsidRDefault="001A2D84">
      <w:r>
        <w:br w:type="page"/>
      </w:r>
    </w:p>
    <w:p w14:paraId="60288B2D" w14:textId="464606ED" w:rsidR="001A2D84" w:rsidRDefault="001A2D84">
      <w:r>
        <w:lastRenderedPageBreak/>
        <w:t>10-4</w:t>
      </w:r>
      <w:r w:rsidR="00996DE4">
        <w:t>. Retry the first exercise</w:t>
      </w:r>
    </w:p>
    <w:p w14:paraId="07849322" w14:textId="1C99C0BD" w:rsidR="00996DE4" w:rsidRDefault="00996DE4"/>
    <w:p w14:paraId="5183C563" w14:textId="2B5D56B6" w:rsidR="00996DE4" w:rsidRDefault="00996DE4">
      <w:r>
        <w:t>Create the table</w:t>
      </w:r>
    </w:p>
    <w:p w14:paraId="580C7D0B" w14:textId="775BFB10" w:rsidR="001A2D84" w:rsidRDefault="001A2D84">
      <w:r>
        <w:rPr>
          <w:noProof/>
          <w:lang w:val="en-CA" w:eastAsia="en-CA"/>
        </w:rPr>
        <w:drawing>
          <wp:inline distT="0" distB="0" distL="0" distR="0" wp14:anchorId="259447CC" wp14:editId="632757B1">
            <wp:extent cx="6483350" cy="364680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9445" w14:textId="73F17979" w:rsidR="001A2D84" w:rsidRDefault="001A2D84"/>
    <w:p w14:paraId="11CE1404" w14:textId="66A9D693" w:rsidR="001A2D84" w:rsidRDefault="00996DE4">
      <w:r>
        <w:t>First delete record number 1</w:t>
      </w:r>
    </w:p>
    <w:p w14:paraId="74CA8186" w14:textId="194B6C11" w:rsidR="001A2D84" w:rsidRDefault="001A2D84">
      <w:r>
        <w:rPr>
          <w:noProof/>
          <w:lang w:val="en-CA" w:eastAsia="en-CA"/>
        </w:rPr>
        <w:drawing>
          <wp:inline distT="0" distB="0" distL="0" distR="0" wp14:anchorId="2995AD40" wp14:editId="046106B8">
            <wp:extent cx="6483350" cy="36468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D83B5" w14:textId="1FE57069" w:rsidR="001A2D84" w:rsidRDefault="001A2D84">
      <w:r>
        <w:br w:type="page"/>
      </w:r>
    </w:p>
    <w:p w14:paraId="056959C6" w14:textId="5785FEFA" w:rsidR="00996DE4" w:rsidRDefault="00996DE4">
      <w:r>
        <w:lastRenderedPageBreak/>
        <w:t>Second do a mass update on all the records</w:t>
      </w:r>
    </w:p>
    <w:p w14:paraId="14AB0E22" w14:textId="587D0877" w:rsidR="001A2D84" w:rsidRDefault="001A2D84">
      <w:r>
        <w:rPr>
          <w:noProof/>
          <w:lang w:val="en-CA" w:eastAsia="en-CA"/>
        </w:rPr>
        <w:drawing>
          <wp:inline distT="0" distB="0" distL="0" distR="0" wp14:anchorId="25C4B256" wp14:editId="37C12238">
            <wp:extent cx="6483350" cy="36468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A968C" w14:textId="42CF1994" w:rsidR="004A01F2" w:rsidRDefault="004A01F2"/>
    <w:p w14:paraId="1E151437" w14:textId="29B54677" w:rsidR="00996DE4" w:rsidRDefault="00996DE4"/>
    <w:p w14:paraId="2A5D1DD2" w14:textId="3094CCEA" w:rsidR="00996DE4" w:rsidRDefault="00996DE4">
      <w:r>
        <w:t>Recover from that mistaken mass update.</w:t>
      </w:r>
    </w:p>
    <w:p w14:paraId="40D10712" w14:textId="2FBC6E55" w:rsidR="004A01F2" w:rsidRDefault="004A01F2">
      <w:r>
        <w:rPr>
          <w:noProof/>
          <w:lang w:val="en-CA" w:eastAsia="en-CA"/>
        </w:rPr>
        <w:drawing>
          <wp:inline distT="0" distB="0" distL="0" distR="0" wp14:anchorId="6AE179FC" wp14:editId="5C03E6AB">
            <wp:extent cx="6483350" cy="364680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01F2">
      <w:pgSz w:w="12240" w:h="15840"/>
      <w:pgMar w:top="454" w:right="1009" w:bottom="510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628BE4" w14:textId="77777777" w:rsidR="00A309C1" w:rsidRDefault="00A309C1" w:rsidP="00A309C1">
      <w:r>
        <w:separator/>
      </w:r>
    </w:p>
  </w:endnote>
  <w:endnote w:type="continuationSeparator" w:id="0">
    <w:p w14:paraId="0AFA979D" w14:textId="77777777" w:rsidR="00A309C1" w:rsidRDefault="00A309C1" w:rsidP="00A309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2D0751" w14:textId="77777777" w:rsidR="00A309C1" w:rsidRDefault="00A309C1" w:rsidP="00A309C1">
      <w:r>
        <w:separator/>
      </w:r>
    </w:p>
  </w:footnote>
  <w:footnote w:type="continuationSeparator" w:id="0">
    <w:p w14:paraId="34507E54" w14:textId="77777777" w:rsidR="00A309C1" w:rsidRDefault="00A309C1" w:rsidP="00A309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84C40"/>
    <w:multiLevelType w:val="hybridMultilevel"/>
    <w:tmpl w:val="2A9644A6"/>
    <w:lvl w:ilvl="0" w:tplc="0E38EBA8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BA03192"/>
    <w:multiLevelType w:val="hybridMultilevel"/>
    <w:tmpl w:val="9A26402A"/>
    <w:lvl w:ilvl="0" w:tplc="3A90FEE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M7AwtzAwMzQyMTVX0lEKTi0uzszPAykwrAUAXIXWDSwAAAA="/>
  </w:docVars>
  <w:rsids>
    <w:rsidRoot w:val="00C6489A"/>
    <w:rsid w:val="000155B2"/>
    <w:rsid w:val="000D7891"/>
    <w:rsid w:val="0017351B"/>
    <w:rsid w:val="00187E3E"/>
    <w:rsid w:val="001A2D84"/>
    <w:rsid w:val="0027098D"/>
    <w:rsid w:val="002A6819"/>
    <w:rsid w:val="002D33F7"/>
    <w:rsid w:val="002D46CE"/>
    <w:rsid w:val="003476A3"/>
    <w:rsid w:val="003842EE"/>
    <w:rsid w:val="00417F6B"/>
    <w:rsid w:val="00426BD7"/>
    <w:rsid w:val="004808AF"/>
    <w:rsid w:val="00496EE5"/>
    <w:rsid w:val="004A01F2"/>
    <w:rsid w:val="004E5A67"/>
    <w:rsid w:val="00533021"/>
    <w:rsid w:val="005E0C04"/>
    <w:rsid w:val="006355C2"/>
    <w:rsid w:val="006461AB"/>
    <w:rsid w:val="00663968"/>
    <w:rsid w:val="00672A22"/>
    <w:rsid w:val="006A6C1C"/>
    <w:rsid w:val="007B0123"/>
    <w:rsid w:val="007D0D2C"/>
    <w:rsid w:val="007E4CA5"/>
    <w:rsid w:val="00834C38"/>
    <w:rsid w:val="008E5DDE"/>
    <w:rsid w:val="009500D3"/>
    <w:rsid w:val="00996DE4"/>
    <w:rsid w:val="00A309C1"/>
    <w:rsid w:val="00A5556E"/>
    <w:rsid w:val="00A62344"/>
    <w:rsid w:val="00A71004"/>
    <w:rsid w:val="00AC2C92"/>
    <w:rsid w:val="00AF3543"/>
    <w:rsid w:val="00B62488"/>
    <w:rsid w:val="00BB1DC2"/>
    <w:rsid w:val="00BE74E9"/>
    <w:rsid w:val="00C419A3"/>
    <w:rsid w:val="00C6489A"/>
    <w:rsid w:val="00D70D58"/>
    <w:rsid w:val="00D85856"/>
    <w:rsid w:val="00DD17B9"/>
    <w:rsid w:val="00EA5E21"/>
    <w:rsid w:val="00EE07F0"/>
    <w:rsid w:val="00EE2A10"/>
    <w:rsid w:val="00F80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0F45E3"/>
  <w15:chartTrackingRefBased/>
  <w15:docId w15:val="{963FBAD7-5D9C-4FFE-A812-C88CEF9C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semiHidden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rPr>
      <w:rFonts w:ascii="Courier New" w:hAnsi="Courier New" w:cs="Courier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4C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4CA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309C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09C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309C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09C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0</Pages>
  <Words>662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itment Control Lab</vt:lpstr>
    </vt:vector>
  </TitlesOfParts>
  <Company>Seneca College</Company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itment Control Lab</dc:title>
  <dc:subject/>
  <dc:creator>seneca college</dc:creator>
  <cp:keywords/>
  <cp:lastModifiedBy>Youngeun Hong</cp:lastModifiedBy>
  <cp:revision>9</cp:revision>
  <cp:lastPrinted>2016-11-30T17:04:00Z</cp:lastPrinted>
  <dcterms:created xsi:type="dcterms:W3CDTF">2019-04-03T01:13:00Z</dcterms:created>
  <dcterms:modified xsi:type="dcterms:W3CDTF">2019-04-12T16:41:00Z</dcterms:modified>
</cp:coreProperties>
</file>